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1C120CA7" w:rsidR="00BB7E39" w:rsidRDefault="00860D29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4F4C5A5" wp14:editId="2762D606">
                <wp:simplePos x="0" y="0"/>
                <wp:positionH relativeFrom="margin">
                  <wp:posOffset>23495</wp:posOffset>
                </wp:positionH>
                <wp:positionV relativeFrom="paragraph">
                  <wp:posOffset>8230072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860D29" w:rsidRPr="000D147D" w14:paraId="149F9662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A0C8F6F" w14:textId="77777777" w:rsidR="00860D29" w:rsidRPr="000D147D" w:rsidRDefault="00860D29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3DEEA58E" wp14:editId="0751FB80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EE79081" w14:textId="77777777" w:rsidR="00860D29" w:rsidRPr="000D147D" w:rsidRDefault="00860D29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860D29" w:rsidRPr="000D147D" w14:paraId="371CBF15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4958E845" w14:textId="77777777" w:rsidR="00860D29" w:rsidRPr="000D147D" w:rsidRDefault="00860D29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6F2A18D7" wp14:editId="3D07EAEA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2D38185" w14:textId="77777777" w:rsidR="00860D29" w:rsidRPr="00B72C41" w:rsidRDefault="00860D29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860D29" w:rsidRPr="000D147D" w14:paraId="2E26856E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4DB5488" w14:textId="77777777" w:rsidR="00860D29" w:rsidRPr="000D147D" w:rsidRDefault="00860D29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3CBE1C1" wp14:editId="6FA0A5A4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4D46BF52" w14:textId="77777777" w:rsidR="00860D29" w:rsidRPr="000D147D" w:rsidRDefault="00860D29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16D9A23B" w14:textId="77777777" w:rsidR="00860D29" w:rsidRPr="00B34F12" w:rsidRDefault="00860D29" w:rsidP="00860D2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36318009" w14:textId="77777777" w:rsidR="00860D29" w:rsidRPr="00B34F12" w:rsidRDefault="00860D29" w:rsidP="00860D2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2409A181" w14:textId="77777777" w:rsidR="00860D29" w:rsidRPr="00B34F12" w:rsidRDefault="00860D29" w:rsidP="00860D2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F4C5A5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.85pt;margin-top:648.0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860D29" w:rsidRPr="000D147D" w14:paraId="149F9662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A0C8F6F" w14:textId="77777777" w:rsidR="00860D29" w:rsidRPr="000D147D" w:rsidRDefault="00860D29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3DEEA58E" wp14:editId="0751FB80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EE79081" w14:textId="77777777" w:rsidR="00860D29" w:rsidRPr="000D147D" w:rsidRDefault="00860D29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860D29" w:rsidRPr="000D147D" w14:paraId="371CBF15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4958E845" w14:textId="77777777" w:rsidR="00860D29" w:rsidRPr="000D147D" w:rsidRDefault="00860D29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6F2A18D7" wp14:editId="3D07EAEA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2D38185" w14:textId="77777777" w:rsidR="00860D29" w:rsidRPr="00B72C41" w:rsidRDefault="00860D29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860D29" w:rsidRPr="000D147D" w14:paraId="2E26856E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4DB5488" w14:textId="77777777" w:rsidR="00860D29" w:rsidRPr="000D147D" w:rsidRDefault="00860D29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3CBE1C1" wp14:editId="6FA0A5A4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4D46BF52" w14:textId="77777777" w:rsidR="00860D29" w:rsidRPr="000D147D" w:rsidRDefault="00860D29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16D9A23B" w14:textId="77777777" w:rsidR="00860D29" w:rsidRPr="00B34F12" w:rsidRDefault="00860D29" w:rsidP="00860D29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36318009" w14:textId="77777777" w:rsidR="00860D29" w:rsidRPr="00B34F12" w:rsidRDefault="00860D29" w:rsidP="00860D29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2409A181" w14:textId="77777777" w:rsidR="00860D29" w:rsidRPr="00B34F12" w:rsidRDefault="00860D29" w:rsidP="00860D29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090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408CBC9B">
                <wp:simplePos x="0" y="0"/>
                <wp:positionH relativeFrom="margin">
                  <wp:posOffset>4076700</wp:posOffset>
                </wp:positionH>
                <wp:positionV relativeFrom="paragraph">
                  <wp:posOffset>6409690</wp:posOffset>
                </wp:positionV>
                <wp:extent cx="2562225" cy="140017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0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6943FE9C" w:rsidR="000D147D" w:rsidRPr="008E090C" w:rsidRDefault="008E090C" w:rsidP="000D147D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Events Assistant</w:t>
                            </w:r>
                            <w:r w:rsidR="000D147D"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654FE9"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VIRGIN ACTIVE</w:t>
                            </w:r>
                          </w:p>
                          <w:p w14:paraId="34163F95" w14:textId="4F1A9B88" w:rsidR="008E090C" w:rsidRPr="008E090C" w:rsidRDefault="008E090C" w:rsidP="008E090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Work at exhibitions and conventions </w:t>
                            </w:r>
                          </w:p>
                          <w:p w14:paraId="452645DA" w14:textId="4CD286D0" w:rsidR="000D147D" w:rsidRPr="008E090C" w:rsidRDefault="008E090C" w:rsidP="008E090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anage pre-event phone calls and correspondence</w:t>
                            </w:r>
                          </w:p>
                          <w:p w14:paraId="6852A23F" w14:textId="46101650" w:rsidR="000D147D" w:rsidRPr="008E090C" w:rsidRDefault="000D147D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4AA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1pt;margin-top:504.7pt;width:201.75pt;height:110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" filled="f" stroked="f">
                <v:textbox>
                  <w:txbxContent>
                    <w:p w14:paraId="00C5F3CA" w14:textId="6943FE9C" w:rsidR="000D147D" w:rsidRPr="008E090C" w:rsidRDefault="008E090C" w:rsidP="000D147D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Events Assistant</w:t>
                      </w:r>
                      <w:r w:rsidR="000D147D"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654FE9"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VIRGIN ACTIVE</w:t>
                      </w:r>
                    </w:p>
                    <w:p w14:paraId="34163F95" w14:textId="4F1A9B88" w:rsidR="008E090C" w:rsidRPr="008E090C" w:rsidRDefault="008E090C" w:rsidP="008E09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Work at exhibitions and conventions </w:t>
                      </w:r>
                    </w:p>
                    <w:p w14:paraId="452645DA" w14:textId="4CD286D0" w:rsidR="000D147D" w:rsidRPr="008E090C" w:rsidRDefault="008E090C" w:rsidP="008E09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Manage pre-event phone calls and </w:t>
                      </w:r>
                      <w:proofErr w:type="gramStart"/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correspondence</w:t>
                      </w:r>
                      <w:proofErr w:type="gramEnd"/>
                    </w:p>
                    <w:p w14:paraId="6852A23F" w14:textId="46101650" w:rsidR="000D147D" w:rsidRPr="008E090C" w:rsidRDefault="000D147D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E090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50CC8DE9">
                <wp:simplePos x="0" y="0"/>
                <wp:positionH relativeFrom="column">
                  <wp:posOffset>3000375</wp:posOffset>
                </wp:positionH>
                <wp:positionV relativeFrom="paragraph">
                  <wp:posOffset>6429375</wp:posOffset>
                </wp:positionV>
                <wp:extent cx="1086485" cy="26670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27" type="#_x0000_t202" style="position:absolute;margin-left:236.25pt;margin-top:506.25pt;width:85.55pt;height:2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54F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7B7C27AC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819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7B334908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Business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29" type="#_x0000_t202" style="position:absolute;margin-left:89.25pt;margin-top:540.75pt;width:107.45pt;height:6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&#13;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7B334908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Business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2AC433C8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731A49E0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AAA Academy</w:t>
                            </w:r>
                          </w:p>
                          <w:p w14:paraId="3C56701B" w14:textId="6FDA9492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Marketing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7" type="#_x0000_t202" style="position:absolute;margin-left:90pt;margin-top:471pt;width:107.4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" filled="f" stroked="f">
                <v:textbox>
                  <w:txbxContent>
                    <w:p w14:paraId="7E487250" w14:textId="731A49E0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AAA Academy</w:t>
                      </w:r>
                    </w:p>
                    <w:p w14:paraId="3C56701B" w14:textId="6FDA9492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Marketing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0C1C071E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8001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29E1379E" w:rsidR="000D147D" w:rsidRPr="000D147D" w:rsidRDefault="00654FE9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Hotel School</w:t>
                            </w:r>
                          </w:p>
                          <w:p w14:paraId="11331711" w14:textId="5DA7C55B" w:rsidR="000D147D" w:rsidRPr="000D147D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usiness Lead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8" type="#_x0000_t202" style="position:absolute;margin-left:89.25pt;margin-top:395.25pt;width:107.4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" filled="f" stroked="f">
                <v:textbox>
                  <w:txbxContent>
                    <w:p w14:paraId="1E753305" w14:textId="29E1379E" w:rsidR="000D147D" w:rsidRPr="000D147D" w:rsidRDefault="00654FE9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Hotel School</w:t>
                      </w:r>
                    </w:p>
                    <w:p w14:paraId="11331711" w14:textId="5DA7C55B" w:rsidR="000D147D" w:rsidRPr="000D147D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usiness Leadershi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322B9B62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26682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43910DA3" w:rsidR="0086198B" w:rsidRPr="000728B6" w:rsidRDefault="00A2731D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A2731D">
                              <w:rPr>
                                <w:rFonts w:ascii="Lato" w:hAnsi="Lato"/>
                                <w:sz w:val="24"/>
                              </w:rPr>
                              <w:t xml:space="preserve">Personable events assistant with 4+ years expertise in a fast-paced agency in a large city. Certified Meeting Professional (CMP) certification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2" type="#_x0000_t202" style="position:absolute;margin-left:1.5pt;margin-top:242.25pt;width:197.6pt;height:99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" filled="f" stroked="f">
                <v:textbox>
                  <w:txbxContent>
                    <w:p w14:paraId="50584070" w14:textId="43910DA3" w:rsidR="0086198B" w:rsidRPr="000728B6" w:rsidRDefault="00A2731D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A2731D">
                        <w:rPr>
                          <w:rFonts w:ascii="Lato" w:hAnsi="Lato"/>
                          <w:sz w:val="24"/>
                        </w:rPr>
                        <w:t xml:space="preserve">Personable events assistant with 4+ years expertise in a fast-paced agency in a large city. Certified Meeting Professional (CMP) certification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6CE7DCF4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0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AO9mZK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6CE7DCF4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6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06400EA2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4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v8YOfQ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357310E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AC89E" w14:textId="5430FFEE" w:rsidR="000D147D" w:rsidRPr="008E090C" w:rsidRDefault="008E090C" w:rsidP="000D147D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Events Assistant</w:t>
                            </w:r>
                            <w:r w:rsidR="000D147D"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654FE9"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LYFT</w:t>
                            </w:r>
                          </w:p>
                          <w:p w14:paraId="37CF34DC" w14:textId="07B3CF98" w:rsidR="000D147D" w:rsidRPr="008E090C" w:rsidRDefault="008E090C" w:rsidP="008E090C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Sound ability to complete simple and complex administrative tasks including invoices, order forms, schedules, audio-visual specifications, menus, and budge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5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" filled="f" stroked="f">
                <v:textbox style="mso-fit-shape-to-text:t">
                  <w:txbxContent>
                    <w:p w14:paraId="6A5AC89E" w14:textId="5430FFEE" w:rsidR="000D147D" w:rsidRPr="008E090C" w:rsidRDefault="008E090C" w:rsidP="000D147D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Events Assistant</w:t>
                      </w:r>
                      <w:r w:rsidR="000D147D"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654FE9"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LYFT</w:t>
                      </w:r>
                    </w:p>
                    <w:p w14:paraId="37CF34DC" w14:textId="07B3CF98" w:rsidR="000D147D" w:rsidRPr="008E090C" w:rsidRDefault="008E090C" w:rsidP="008E09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Sound ability to complete simple and complex administrative tasks including invoices, order forms, schedules, audio-visual specifications, menus, and </w:t>
                      </w:r>
                      <w:proofErr w:type="gramStart"/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budgets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5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3AF1F07B" w:rsidR="000D147D" w:rsidRPr="008E090C" w:rsidRDefault="008E090C" w:rsidP="008E090C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Events Assistant</w:t>
                            </w:r>
                            <w:r w:rsidR="000D147D"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/ </w:t>
                            </w:r>
                            <w:r w:rsidR="00F22101"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NATIONWIDE</w:t>
                            </w:r>
                          </w:p>
                          <w:p w14:paraId="4807CC44" w14:textId="798EB4D3" w:rsidR="008E090C" w:rsidRPr="008E090C" w:rsidRDefault="008E090C" w:rsidP="008E090C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Breaks down serving and dining areas according to client specifications and layout plans</w:t>
                            </w:r>
                          </w:p>
                          <w:p w14:paraId="7D471675" w14:textId="54B72711" w:rsidR="000D147D" w:rsidRPr="008E090C" w:rsidRDefault="008E090C" w:rsidP="008E090C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8E090C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Update Delegate database and registrations</w:t>
                            </w:r>
                          </w:p>
                          <w:p w14:paraId="2B3580CA" w14:textId="6EA36C02" w:rsidR="000D147D" w:rsidRPr="008E090C" w:rsidRDefault="000D147D" w:rsidP="00F22101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LGJhx4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3BBA832D" w14:textId="3AF1F07B" w:rsidR="000D147D" w:rsidRPr="008E090C" w:rsidRDefault="008E090C" w:rsidP="008E090C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Events Assistant</w:t>
                      </w:r>
                      <w:r w:rsidR="000D147D"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/ </w:t>
                      </w:r>
                      <w:r w:rsidR="00F22101"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NATIONWIDE</w:t>
                      </w:r>
                    </w:p>
                    <w:p w14:paraId="4807CC44" w14:textId="798EB4D3" w:rsidR="008E090C" w:rsidRPr="008E090C" w:rsidRDefault="008E090C" w:rsidP="008E09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Breaks down serving and dining areas according to client specifications and layout </w:t>
                      </w:r>
                      <w:proofErr w:type="gramStart"/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plans</w:t>
                      </w:r>
                      <w:proofErr w:type="gramEnd"/>
                    </w:p>
                    <w:p w14:paraId="7D471675" w14:textId="54B72711" w:rsidR="000D147D" w:rsidRPr="008E090C" w:rsidRDefault="008E090C" w:rsidP="008E09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8E090C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Update Delegate database and registrations</w:t>
                      </w:r>
                    </w:p>
                    <w:p w14:paraId="2B3580CA" w14:textId="6EA36C02" w:rsidR="000D147D" w:rsidRPr="008E090C" w:rsidRDefault="000D147D" w:rsidP="00F22101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7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nMGDwIAAPw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mbnMG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8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39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DzJVm5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0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GXJG/w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1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CNMA1E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4B4CB03A" w:rsidR="0086198B" w:rsidRPr="0086198B" w:rsidRDefault="008E090C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Events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4B4CB03A" w:rsidR="0086198B" w:rsidRPr="0086198B" w:rsidRDefault="008E090C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Events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20C48"/>
    <w:multiLevelType w:val="hybridMultilevel"/>
    <w:tmpl w:val="A09E42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9613B"/>
    <w:multiLevelType w:val="hybridMultilevel"/>
    <w:tmpl w:val="BE7AD9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A3CAE"/>
    <w:multiLevelType w:val="hybridMultilevel"/>
    <w:tmpl w:val="514421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1697101">
    <w:abstractNumId w:val="0"/>
  </w:num>
  <w:num w:numId="2" w16cid:durableId="1074084665">
    <w:abstractNumId w:val="1"/>
  </w:num>
  <w:num w:numId="3" w16cid:durableId="1795979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qgUAaIPuEywAAAA="/>
  </w:docVars>
  <w:rsids>
    <w:rsidRoot w:val="0086198B"/>
    <w:rsid w:val="000728B6"/>
    <w:rsid w:val="000D147D"/>
    <w:rsid w:val="005D29C1"/>
    <w:rsid w:val="00654FE9"/>
    <w:rsid w:val="00791DB1"/>
    <w:rsid w:val="00860D29"/>
    <w:rsid w:val="0086198B"/>
    <w:rsid w:val="008E090C"/>
    <w:rsid w:val="00973919"/>
    <w:rsid w:val="00A2731D"/>
    <w:rsid w:val="00A84109"/>
    <w:rsid w:val="00BB7E39"/>
    <w:rsid w:val="00C870D2"/>
    <w:rsid w:val="00F22101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8E09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70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0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Leading</c:v>
                </c:pt>
                <c:pt idx="1">
                  <c:v>Operations</c:v>
                </c:pt>
                <c:pt idx="2">
                  <c:v>Coordinate</c:v>
                </c:pt>
                <c:pt idx="3">
                  <c:v>Control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Leading</c:v>
                </c:pt>
                <c:pt idx="1">
                  <c:v>Operations</c:v>
                </c:pt>
                <c:pt idx="2">
                  <c:v>Coordinate</c:v>
                </c:pt>
                <c:pt idx="3">
                  <c:v>Control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4-01T14:04:00Z</dcterms:created>
  <dcterms:modified xsi:type="dcterms:W3CDTF">2022-04-19T14:50:00Z</dcterms:modified>
</cp:coreProperties>
</file>